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5FD0014C" w:rsidR="00E112A1" w:rsidRPr="00E112A1" w:rsidRDefault="0049208E" w:rsidP="0049208E">
      <w:pPr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</w:rPr>
        <w:t>Name on Google Scholar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7825DD7A" w:rsidR="00E112A1" w:rsidRPr="000F317F" w:rsidRDefault="0000348A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Ahlam Hanoon 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36D10CB1" w:rsidR="003F4633" w:rsidRDefault="003F4633" w:rsidP="0049208E">
            <w:pPr>
              <w:pStyle w:val="Heading1"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49208E">
              <w:t>Research</w:t>
            </w:r>
            <w:proofErr w:type="gramEnd"/>
            <w:r w:rsidR="0049208E">
              <w:t xml:space="preserve"> Areas</w:t>
            </w:r>
          </w:p>
          <w:p w14:paraId="01F24C2F" w14:textId="55BCC806" w:rsidR="003F4633" w:rsidRPr="0000348A" w:rsidRDefault="0000348A" w:rsidP="002F7D4F">
            <w:pPr>
              <w:pStyle w:val="ListParagraph"/>
              <w:numPr>
                <w:ilvl w:val="0"/>
                <w:numId w:val="0"/>
              </w:numPr>
              <w:ind w:left="34"/>
              <w:rPr>
                <w:rFonts w:asciiTheme="majorBidi" w:hAnsiTheme="majorBidi" w:cstheme="majorBidi"/>
                <w:sz w:val="28"/>
                <w:szCs w:val="28"/>
              </w:rPr>
            </w:pPr>
            <w:r w:rsidRPr="0000348A">
              <w:rPr>
                <w:rFonts w:asciiTheme="majorBidi" w:hAnsiTheme="majorBidi" w:cstheme="majorBidi"/>
                <w:sz w:val="28"/>
                <w:szCs w:val="28"/>
              </w:rPr>
              <w:t>Image Processing &amp;Computer Vision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, Medical Image </w:t>
            </w:r>
            <w:r w:rsidR="00441684">
              <w:rPr>
                <w:rFonts w:asciiTheme="majorBidi" w:hAnsiTheme="majorBidi" w:cstheme="majorBidi"/>
                <w:sz w:val="28"/>
                <w:szCs w:val="28"/>
              </w:rPr>
              <w:t xml:space="preserve">computing </w:t>
            </w:r>
          </w:p>
        </w:tc>
      </w:tr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EEE1242" w:rsidR="003F4633" w:rsidRDefault="00B30E8E" w:rsidP="0049208E">
            <w:pPr>
              <w:pStyle w:val="Heading1"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49208E">
              <w:t>Scientific Degree</w:t>
            </w:r>
          </w:p>
          <w:p w14:paraId="2CA1FB58" w14:textId="24E811A7" w:rsidR="003F4633" w:rsidRPr="00D90040" w:rsidRDefault="00441684" w:rsidP="0049208E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sistant </w:t>
            </w:r>
            <w:r w:rsidR="009472B5">
              <w:rPr>
                <w:sz w:val="28"/>
                <w:szCs w:val="28"/>
              </w:rPr>
              <w:t>Professor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17BCF9DC" w:rsidR="006C5D8E" w:rsidRDefault="006C5D8E" w:rsidP="00441684">
            <w:pPr>
              <w:pStyle w:val="Heading1"/>
              <w:numPr>
                <w:ilvl w:val="0"/>
                <w:numId w:val="3"/>
              </w:numPr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49208E">
              <w:t>Books and Publications</w:t>
            </w:r>
          </w:p>
          <w:p w14:paraId="32671123" w14:textId="5F45EAAD" w:rsidR="005B6B93" w:rsidRPr="005B6B93" w:rsidRDefault="005B6B93" w:rsidP="005B6B93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sz w:val="24"/>
              </w:rPr>
            </w:pPr>
            <w:r w:rsidRPr="005B6B93">
              <w:rPr>
                <w:rFonts w:ascii="Times New Roman" w:hAnsi="Times New Roman" w:cs="Times New Roman"/>
                <w:color w:val="000000"/>
                <w:sz w:val="24"/>
              </w:rPr>
              <w:t>Hybrid Techniques with Support Vector Machine for Improving Artifact Ultrasound Images 2023</w:t>
            </w:r>
          </w:p>
          <w:p w14:paraId="0590DD17" w14:textId="0E31A1B9" w:rsidR="00C9553F" w:rsidRPr="005B6B93" w:rsidRDefault="00C9553F" w:rsidP="00A47BAB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Style w:val="fontstyle01"/>
                <w:rFonts w:asciiTheme="minorHAnsi" w:hAnsiTheme="minorHAnsi" w:cstheme="minorBidi"/>
                <w:color w:val="000000" w:themeColor="text1"/>
                <w:sz w:val="24"/>
                <w:szCs w:val="24"/>
              </w:rPr>
            </w:pPr>
            <w:r w:rsidRPr="005B6B93">
              <w:rPr>
                <w:rFonts w:ascii="Times New Roman" w:hAnsi="Times New Roman" w:cs="Times New Roman"/>
                <w:color w:val="000000"/>
                <w:sz w:val="24"/>
              </w:rPr>
              <w:t>Medical Ultrasound Image Quality Enhancement and Regions</w:t>
            </w:r>
            <w:r w:rsidRPr="005B6B93">
              <w:rPr>
                <w:color w:val="000000"/>
                <w:sz w:val="24"/>
              </w:rPr>
              <w:br/>
            </w:r>
            <w:r w:rsidRPr="005B6B93">
              <w:rPr>
                <w:rFonts w:ascii="Times New Roman" w:hAnsi="Times New Roman" w:cs="Times New Roman"/>
                <w:color w:val="000000"/>
                <w:sz w:val="24"/>
              </w:rPr>
              <w:t>Segmentation 2022</w:t>
            </w:r>
          </w:p>
          <w:p w14:paraId="7F1B6051" w14:textId="3183EBA0" w:rsidR="00441684" w:rsidRPr="005B6B93" w:rsidRDefault="00441684" w:rsidP="00A47BAB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Style w:val="fontstyle01"/>
                <w:rFonts w:asciiTheme="minorHAnsi" w:hAnsiTheme="minorHAnsi" w:cstheme="minorBid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5B6B93">
              <w:rPr>
                <w:rStyle w:val="fontstyle01"/>
                <w:b w:val="0"/>
                <w:bCs w:val="0"/>
                <w:sz w:val="24"/>
                <w:szCs w:val="24"/>
              </w:rPr>
              <w:t>Ultrasound Images Registration Based on Optimal Feature Descriptor Using Speeded Up Robust Feature</w:t>
            </w:r>
            <w:r w:rsidR="00A47BAB" w:rsidRPr="005B6B93">
              <w:rPr>
                <w:rStyle w:val="fontstyle01"/>
                <w:b w:val="0"/>
                <w:bCs w:val="0"/>
                <w:sz w:val="24"/>
                <w:szCs w:val="24"/>
              </w:rPr>
              <w:t>…</w:t>
            </w:r>
            <w:r w:rsidRPr="005B6B93">
              <w:rPr>
                <w:rStyle w:val="fontstyle01"/>
                <w:b w:val="0"/>
                <w:bCs w:val="0"/>
                <w:sz w:val="24"/>
                <w:szCs w:val="24"/>
              </w:rPr>
              <w:t xml:space="preserve"> 20</w:t>
            </w:r>
            <w:r w:rsidR="00A47BAB" w:rsidRPr="005B6B93">
              <w:rPr>
                <w:rStyle w:val="fontstyle01"/>
                <w:b w:val="0"/>
                <w:bCs w:val="0"/>
                <w:sz w:val="24"/>
                <w:szCs w:val="24"/>
              </w:rPr>
              <w:t>20</w:t>
            </w:r>
          </w:p>
          <w:p w14:paraId="281D4040" w14:textId="69CE5690" w:rsidR="003C3744" w:rsidRPr="005B6B93" w:rsidRDefault="00ED73C0" w:rsidP="00A47BAB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4"/>
              </w:rPr>
            </w:pPr>
            <w:r w:rsidRPr="005B6B93">
              <w:rPr>
                <w:rFonts w:asciiTheme="majorBidi" w:hAnsiTheme="majorBidi" w:cstheme="majorBidi"/>
                <w:sz w:val="24"/>
              </w:rPr>
              <w:t>Hybrid Techniques based Speech Recognition</w:t>
            </w:r>
            <w:r w:rsidR="00591AB6" w:rsidRPr="005B6B93">
              <w:rPr>
                <w:rFonts w:asciiTheme="majorBidi" w:hAnsiTheme="majorBidi" w:cstheme="majorBidi"/>
                <w:sz w:val="24"/>
              </w:rPr>
              <w:t xml:space="preserve"> …</w:t>
            </w:r>
            <w:r w:rsidRPr="005B6B93">
              <w:rPr>
                <w:rFonts w:asciiTheme="majorBidi" w:hAnsiTheme="majorBidi" w:cstheme="majorBidi"/>
                <w:sz w:val="24"/>
              </w:rPr>
              <w:t xml:space="preserve">  201</w:t>
            </w:r>
            <w:r w:rsidR="00A47BAB" w:rsidRPr="005B6B93">
              <w:rPr>
                <w:rFonts w:asciiTheme="majorBidi" w:hAnsiTheme="majorBidi" w:cstheme="majorBidi"/>
                <w:sz w:val="24"/>
              </w:rPr>
              <w:t>6</w:t>
            </w:r>
            <w:r w:rsidR="003C3744" w:rsidRPr="005B6B93">
              <w:rPr>
                <w:rFonts w:asciiTheme="majorBidi" w:hAnsiTheme="majorBidi" w:cstheme="majorBidi"/>
                <w:sz w:val="24"/>
              </w:rPr>
              <w:t>…</w:t>
            </w:r>
          </w:p>
          <w:p w14:paraId="6CBBCDAE" w14:textId="41D0AC86" w:rsidR="00591AB6" w:rsidRPr="005B6B93" w:rsidRDefault="00A47BAB" w:rsidP="0044168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4"/>
              </w:rPr>
            </w:pPr>
            <w:r w:rsidRPr="005B6B93">
              <w:rPr>
                <w:rFonts w:asciiTheme="majorBidi" w:hAnsiTheme="majorBidi" w:cstheme="majorBidi"/>
                <w:sz w:val="24"/>
              </w:rPr>
              <w:t>3-Level Techniques Comparison based Image Recognition</w:t>
            </w:r>
            <w:r w:rsidR="00591AB6" w:rsidRPr="005B6B93">
              <w:rPr>
                <w:rFonts w:asciiTheme="majorBidi" w:hAnsiTheme="majorBidi" w:cstheme="majorBidi"/>
                <w:sz w:val="24"/>
              </w:rPr>
              <w:t xml:space="preserve"> … 2014</w:t>
            </w:r>
          </w:p>
          <w:p w14:paraId="46CA302B" w14:textId="6F35B7AD" w:rsidR="00591AB6" w:rsidRPr="005B6B93" w:rsidRDefault="00591AB6" w:rsidP="0044168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4"/>
              </w:rPr>
            </w:pPr>
            <w:r w:rsidRPr="005B6B93">
              <w:rPr>
                <w:rFonts w:asciiTheme="majorBidi" w:hAnsiTheme="majorBidi" w:cstheme="majorBidi"/>
                <w:sz w:val="24"/>
              </w:rPr>
              <w:t>Fingerprint Recognition ….2011</w:t>
            </w:r>
          </w:p>
          <w:p w14:paraId="3EB12A62" w14:textId="43183B3A" w:rsidR="00591AB6" w:rsidRPr="005B6B93" w:rsidRDefault="00591AB6" w:rsidP="0044168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4"/>
              </w:rPr>
            </w:pPr>
            <w:r w:rsidRPr="005B6B93">
              <w:rPr>
                <w:rFonts w:asciiTheme="majorBidi" w:hAnsiTheme="majorBidi" w:cstheme="majorBidi"/>
                <w:sz w:val="24"/>
              </w:rPr>
              <w:t>Speech Compression Using Wav</w:t>
            </w:r>
            <w:r w:rsidR="004F603B" w:rsidRPr="005B6B93">
              <w:rPr>
                <w:rFonts w:asciiTheme="majorBidi" w:hAnsiTheme="majorBidi" w:cstheme="majorBidi"/>
                <w:sz w:val="24"/>
              </w:rPr>
              <w:t xml:space="preserve">elet And Linear </w:t>
            </w:r>
            <w:proofErr w:type="spellStart"/>
            <w:r w:rsidR="004F603B" w:rsidRPr="005B6B93">
              <w:rPr>
                <w:rFonts w:asciiTheme="majorBidi" w:hAnsiTheme="majorBidi" w:cstheme="majorBidi"/>
                <w:sz w:val="24"/>
              </w:rPr>
              <w:t>Preductive</w:t>
            </w:r>
            <w:proofErr w:type="spellEnd"/>
            <w:r w:rsidR="004F603B" w:rsidRPr="005B6B93">
              <w:rPr>
                <w:rFonts w:asciiTheme="majorBidi" w:hAnsiTheme="majorBidi" w:cstheme="majorBidi"/>
                <w:sz w:val="24"/>
              </w:rPr>
              <w:t xml:space="preserve"> Coding</w:t>
            </w:r>
            <w:r w:rsidR="009472B5" w:rsidRPr="005B6B93">
              <w:rPr>
                <w:rFonts w:asciiTheme="majorBidi" w:hAnsiTheme="majorBidi" w:cstheme="majorBidi"/>
                <w:sz w:val="24"/>
              </w:rPr>
              <w:t xml:space="preserve"> …</w:t>
            </w:r>
            <w:r w:rsidR="004F603B" w:rsidRPr="005B6B93">
              <w:rPr>
                <w:rFonts w:asciiTheme="majorBidi" w:hAnsiTheme="majorBidi" w:cstheme="majorBidi"/>
                <w:sz w:val="24"/>
              </w:rPr>
              <w:t xml:space="preserve"> 2005</w:t>
            </w:r>
          </w:p>
          <w:p w14:paraId="408662CD" w14:textId="77777777" w:rsidR="009472B5" w:rsidRPr="005B6B93" w:rsidRDefault="009472B5" w:rsidP="009472B5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4"/>
              </w:rPr>
            </w:pPr>
            <w:r w:rsidRPr="005B6B93">
              <w:rPr>
                <w:rFonts w:asciiTheme="majorBidi" w:hAnsiTheme="majorBidi" w:cstheme="majorBidi"/>
                <w:sz w:val="24"/>
              </w:rPr>
              <w:t>Key Generation For Image Scrambling Using Voiceprint … 2013</w:t>
            </w:r>
          </w:p>
          <w:p w14:paraId="3DFDBBDF" w14:textId="3D6D4BA8" w:rsidR="009472B5" w:rsidRPr="005B6B93" w:rsidRDefault="009472B5" w:rsidP="009472B5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4"/>
              </w:rPr>
            </w:pPr>
            <w:r w:rsidRPr="005B6B93">
              <w:rPr>
                <w:rFonts w:asciiTheme="majorBidi" w:hAnsiTheme="majorBidi" w:cstheme="majorBidi"/>
                <w:sz w:val="24"/>
              </w:rPr>
              <w:t xml:space="preserve">Design &amp; Evaluation Of Steganography System For Speech Signal By </w:t>
            </w:r>
            <w:proofErr w:type="spellStart"/>
            <w:r w:rsidRPr="005B6B93">
              <w:rPr>
                <w:rFonts w:asciiTheme="majorBidi" w:hAnsiTheme="majorBidi" w:cstheme="majorBidi"/>
                <w:sz w:val="24"/>
              </w:rPr>
              <w:t>Slantlet</w:t>
            </w:r>
            <w:proofErr w:type="spellEnd"/>
            <w:r w:rsidRPr="005B6B93">
              <w:rPr>
                <w:rFonts w:asciiTheme="majorBidi" w:hAnsiTheme="majorBidi" w:cstheme="majorBidi"/>
                <w:sz w:val="24"/>
              </w:rPr>
              <w:t xml:space="preserve"> Transform 2012</w:t>
            </w:r>
          </w:p>
          <w:p w14:paraId="4C45549C" w14:textId="45066625" w:rsidR="004F603B" w:rsidRPr="005B6B93" w:rsidRDefault="004F603B" w:rsidP="0044168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4"/>
              </w:rPr>
            </w:pPr>
            <w:r w:rsidRPr="005B6B93">
              <w:rPr>
                <w:rFonts w:asciiTheme="majorBidi" w:hAnsiTheme="majorBidi" w:cstheme="majorBidi"/>
                <w:sz w:val="24"/>
              </w:rPr>
              <w:t xml:space="preserve">Image Zooming Using Inverse </w:t>
            </w:r>
            <w:proofErr w:type="spellStart"/>
            <w:r w:rsidRPr="005B6B93">
              <w:rPr>
                <w:rFonts w:asciiTheme="majorBidi" w:hAnsiTheme="majorBidi" w:cstheme="majorBidi"/>
                <w:sz w:val="24"/>
              </w:rPr>
              <w:t>Slantlet</w:t>
            </w:r>
            <w:proofErr w:type="spellEnd"/>
            <w:r w:rsidRPr="005B6B93">
              <w:rPr>
                <w:rFonts w:asciiTheme="majorBidi" w:hAnsiTheme="majorBidi" w:cstheme="majorBidi"/>
                <w:sz w:val="24"/>
              </w:rPr>
              <w:t xml:space="preserve"> Transform …. 2009</w:t>
            </w:r>
          </w:p>
          <w:p w14:paraId="7F1FB3A7" w14:textId="1A51C505" w:rsidR="001C2FAF" w:rsidRPr="004F603B" w:rsidRDefault="00591AB6" w:rsidP="004F603B">
            <w:pPr>
              <w:pStyle w:val="Heading1"/>
              <w:shd w:val="clear" w:color="auto" w:fill="FFFFFF"/>
              <w:spacing w:before="0" w:after="0" w:line="450" w:lineRule="atLeast"/>
              <w:rPr>
                <w:rFonts w:asciiTheme="majorBidi" w:hAnsiTheme="majorBidi"/>
                <w:b w:val="0"/>
                <w:bCs w:val="0"/>
              </w:rPr>
            </w:pPr>
            <w:r>
              <w:rPr>
                <w:rFonts w:asciiTheme="majorBidi" w:hAnsiTheme="majorBidi"/>
                <w:szCs w:val="24"/>
              </w:rPr>
              <w:t xml:space="preserve">         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4537EACF" w:rsidR="009419FE" w:rsidRDefault="00591AB6" w:rsidP="007275D1">
            <w:pPr>
              <w:pStyle w:val="Heading1"/>
              <w:rPr>
                <w:rtl/>
              </w:rPr>
            </w:pPr>
            <w:r>
              <w:rPr>
                <w:rStyle w:val="Triangle"/>
                <w:color w:val="1F3864" w:themeColor="accent5" w:themeShade="80"/>
              </w:rPr>
              <w:lastRenderedPageBreak/>
              <w:t xml:space="preserve">  </w:t>
            </w:r>
            <w:r w:rsidR="00B30E8E" w:rsidRPr="0095329A">
              <w:rPr>
                <w:rStyle w:val="Triangle"/>
                <w:color w:val="1F3864" w:themeColor="accent5" w:themeShade="80"/>
              </w:rPr>
              <w:t>▼</w:t>
            </w:r>
            <w:r w:rsidR="00B30E8E" w:rsidRPr="00793CBE">
              <w:t xml:space="preserve"> </w:t>
            </w:r>
            <w:r w:rsidR="007275D1">
              <w:t>Supervised M. Sc. Theses</w:t>
            </w:r>
          </w:p>
          <w:p w14:paraId="44565C88" w14:textId="77777777" w:rsidR="009419FE" w:rsidRPr="005A180F" w:rsidRDefault="00441684" w:rsidP="005A180F">
            <w:pPr>
              <w:pStyle w:val="ListParagraph"/>
              <w:numPr>
                <w:ilvl w:val="0"/>
                <w:numId w:val="6"/>
              </w:numPr>
              <w:spacing w:before="60" w:after="60"/>
              <w:ind w:left="792" w:hanging="194"/>
              <w:rPr>
                <w:rStyle w:val="fontstyle01"/>
                <w:rFonts w:asciiTheme="minorHAnsi" w:hAnsiTheme="minorHAnsi" w:cstheme="minorBidi"/>
                <w:color w:val="000000" w:themeColor="text1"/>
              </w:rPr>
            </w:pPr>
            <w:r w:rsidRPr="005A180F">
              <w:rPr>
                <w:rStyle w:val="fontstyle01"/>
              </w:rPr>
              <w:t>Ultrasound Images Registration Based on Optimal Feature Descriptor Using Speeded Up Robust Feature</w:t>
            </w:r>
          </w:p>
          <w:p w14:paraId="7F333D78" w14:textId="77777777" w:rsidR="005A180F" w:rsidRPr="005A180F" w:rsidRDefault="00441684" w:rsidP="005A180F">
            <w:pPr>
              <w:pStyle w:val="ListParagraph"/>
              <w:numPr>
                <w:ilvl w:val="0"/>
                <w:numId w:val="0"/>
              </w:numPr>
              <w:spacing w:before="60" w:after="60"/>
              <w:ind w:left="595" w:firstLine="287"/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</w:pPr>
            <w:proofErr w:type="spellStart"/>
            <w:r w:rsidRPr="005A180F">
              <w:rPr>
                <w:rFonts w:ascii="Times New Roman" w:hAnsi="Times New Roman" w:cs="Times New Roman"/>
                <w:color w:val="000000"/>
                <w:sz w:val="24"/>
              </w:rPr>
              <w:t>Hawra’a</w:t>
            </w:r>
            <w:proofErr w:type="spellEnd"/>
            <w:r w:rsidRPr="005A180F">
              <w:rPr>
                <w:rFonts w:ascii="Times New Roman" w:hAnsi="Times New Roman" w:cs="Times New Roman"/>
                <w:color w:val="000000"/>
                <w:sz w:val="24"/>
              </w:rPr>
              <w:t xml:space="preserve"> Lateef Joey 1*, Ahlam Hanoon Al-sudani 1, Maher Faik Esmail</w:t>
            </w:r>
            <w:r w:rsidRPr="005A180F"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t>e2</w:t>
            </w:r>
          </w:p>
          <w:p w14:paraId="29C096DE" w14:textId="6BCA1BCD" w:rsidR="00441684" w:rsidRPr="005A180F" w:rsidRDefault="00441684" w:rsidP="005A180F">
            <w:pPr>
              <w:pStyle w:val="ListParagraph"/>
              <w:numPr>
                <w:ilvl w:val="0"/>
                <w:numId w:val="0"/>
              </w:numPr>
              <w:spacing w:before="60" w:after="60"/>
              <w:ind w:left="972" w:hanging="90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5A180F">
              <w:rPr>
                <w:rFonts w:ascii="Times New Roman" w:hAnsi="Times New Roman" w:cs="Times New Roman"/>
                <w:color w:val="000000"/>
                <w:sz w:val="24"/>
              </w:rPr>
              <w:t>Computer Eng. Department, College of Engineering, University of Baghdad, Baghdad, Iraq</w:t>
            </w:r>
            <w:r w:rsidRPr="005A180F">
              <w:rPr>
                <w:color w:val="000000"/>
                <w:sz w:val="24"/>
              </w:rPr>
              <w:br/>
            </w:r>
            <w:r w:rsidRPr="005A180F">
              <w:rPr>
                <w:rFonts w:ascii="Times New Roman" w:hAnsi="Times New Roman" w:cs="Times New Roman"/>
                <w:color w:val="000000"/>
                <w:sz w:val="24"/>
              </w:rPr>
              <w:t>2Industrial and Mineral Ministry, Baghdad, Iraq</w:t>
            </w:r>
          </w:p>
          <w:p w14:paraId="238FB5DC" w14:textId="27D9C32E" w:rsidR="005A180F" w:rsidRPr="00441684" w:rsidRDefault="005A180F" w:rsidP="005A180F">
            <w:pPr>
              <w:pStyle w:val="ListParagraph"/>
              <w:numPr>
                <w:ilvl w:val="0"/>
                <w:numId w:val="5"/>
              </w:numPr>
              <w:spacing w:before="60" w:after="60"/>
              <w:ind w:left="792" w:hanging="180"/>
              <w:rPr>
                <w:sz w:val="28"/>
                <w:szCs w:val="28"/>
              </w:rPr>
            </w:pPr>
            <w:r w:rsidRPr="005A180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Medical Ultrasound Image Quality Enhancement and Regions</w:t>
            </w:r>
            <w:r w:rsidRPr="005A180F">
              <w:rPr>
                <w:b/>
                <w:bCs/>
                <w:color w:val="000000"/>
                <w:sz w:val="28"/>
                <w:szCs w:val="28"/>
              </w:rPr>
              <w:br/>
            </w:r>
            <w:r w:rsidRPr="005A180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egmentation</w:t>
            </w:r>
            <w:r w:rsidRPr="005A180F">
              <w:rPr>
                <w:b/>
                <w:bCs/>
                <w:color w:val="000000"/>
                <w:sz w:val="28"/>
                <w:szCs w:val="28"/>
              </w:rPr>
              <w:br/>
            </w:r>
            <w:r w:rsidRPr="005A180F"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t>Ayat Ali Al-</w:t>
            </w:r>
            <w:proofErr w:type="spellStart"/>
            <w:r w:rsidRPr="005A180F"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t>jaburi</w:t>
            </w:r>
            <w:proofErr w:type="spellEnd"/>
            <w:r w:rsidRPr="005A180F"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t xml:space="preserve"> </w:t>
            </w:r>
            <w:r w:rsidRPr="005A180F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*</w:t>
            </w:r>
            <w:r w:rsidRPr="005A180F"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t>, Ahlam Hanoon AL-sudani</w:t>
            </w:r>
            <w:r w:rsidRPr="005A180F">
              <w:rPr>
                <w:b/>
                <w:bCs/>
                <w:color w:val="000000"/>
                <w:sz w:val="22"/>
                <w:szCs w:val="22"/>
              </w:rPr>
              <w:br/>
            </w:r>
            <w:r w:rsidRPr="005A180F">
              <w:rPr>
                <w:rFonts w:ascii="Times New Roman" w:hAnsi="Times New Roman" w:cs="Times New Roman"/>
                <w:color w:val="000000"/>
                <w:sz w:val="24"/>
              </w:rPr>
              <w:t>Computer Eng. Department, College of Engineering, University of Baghdad, Baghdad, Iraq</w:t>
            </w:r>
            <w:r>
              <w:rPr>
                <w:rFonts w:ascii="Times New Roman" w:hAnsi="Times New Roman" w:cs="Times New Roman"/>
                <w:color w:val="000000"/>
                <w:sz w:val="24"/>
              </w:rPr>
              <w:t xml:space="preserve"> 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650D8D8C" w:rsidR="009419FE" w:rsidRDefault="00B30E8E" w:rsidP="007275D1">
            <w:pPr>
              <w:pStyle w:val="Heading1"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7275D1">
              <w:t>Supervised Ph. D. Dissertations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7275D1">
      <w:pPr>
        <w:tabs>
          <w:tab w:val="left" w:pos="5477"/>
        </w:tabs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85C53" w14:textId="77777777" w:rsidR="00190C5F" w:rsidRDefault="00190C5F" w:rsidP="00DA33C3">
      <w:pPr>
        <w:spacing w:after="0" w:line="240" w:lineRule="auto"/>
      </w:pPr>
      <w:r>
        <w:separator/>
      </w:r>
    </w:p>
  </w:endnote>
  <w:endnote w:type="continuationSeparator" w:id="0">
    <w:p w14:paraId="34D47770" w14:textId="77777777" w:rsidR="00190C5F" w:rsidRDefault="00190C5F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2-14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24C36D21" w14:textId="0CA2C295" w:rsidR="000F04B0" w:rsidRDefault="0093663D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February 14, 2021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2-14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24C36D21" w14:textId="0CA2C295" w:rsidR="000F04B0" w:rsidRDefault="0093663D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February 14, 2021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B6B9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5B6B9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10213" w14:textId="77777777" w:rsidR="00190C5F" w:rsidRDefault="00190C5F" w:rsidP="00DA33C3">
      <w:pPr>
        <w:spacing w:after="0" w:line="240" w:lineRule="auto"/>
      </w:pPr>
      <w:r>
        <w:separator/>
      </w:r>
    </w:p>
  </w:footnote>
  <w:footnote w:type="continuationSeparator" w:id="0">
    <w:p w14:paraId="6A6BE60C" w14:textId="77777777" w:rsidR="00190C5F" w:rsidRDefault="00190C5F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286"/>
      <w:gridCol w:w="1276"/>
      <w:gridCol w:w="139"/>
      <w:gridCol w:w="3260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49208E"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8468E4D" w14:textId="77777777" w:rsidR="00DA33C3" w:rsidRDefault="0049208E" w:rsidP="0049208E">
          <w:pPr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</w:pPr>
          <w:r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  <w:t>Curriculum Vitae for the Academic staff of the Dept.</w:t>
          </w:r>
        </w:p>
        <w:p w14:paraId="59D9F2CB" w14:textId="77777777" w:rsidR="0049208E" w:rsidRDefault="0049208E" w:rsidP="0049208E">
          <w:pPr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</w:pPr>
          <w:r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  <w:t>Of Computer Engineering, College of Engineering</w:t>
          </w:r>
        </w:p>
        <w:p w14:paraId="271DFF02" w14:textId="4C442CC4" w:rsidR="0049208E" w:rsidRPr="00E62594" w:rsidRDefault="0049208E" w:rsidP="0049208E">
          <w:pPr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</w:pPr>
          <w:r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  <w:t>University of Baghdad</w:t>
          </w:r>
        </w:p>
      </w:tc>
      <w:tc>
        <w:tcPr>
          <w:tcW w:w="1560" w:type="dxa"/>
          <w:vAlign w:val="center"/>
        </w:tcPr>
        <w:p w14:paraId="44CCBD6D" w14:textId="7667B5FC" w:rsidR="00DA33C3" w:rsidRPr="003740A3" w:rsidRDefault="00C45423" w:rsidP="0049208E">
          <w:pPr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16C8E073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49208E">
          <w:pPr>
            <w:pStyle w:val="Title"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186F4923" w14:textId="787CEF66" w:rsidR="00DA33C3" w:rsidRDefault="00A13F7B" w:rsidP="0049208E">
          <w:pPr>
            <w:pStyle w:val="Title"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6C3529C1" wp14:editId="04F9CFF2">
                <wp:simplePos x="0" y="0"/>
                <wp:positionH relativeFrom="column">
                  <wp:posOffset>-67310</wp:posOffset>
                </wp:positionH>
                <wp:positionV relativeFrom="paragraph">
                  <wp:posOffset>-1519555</wp:posOffset>
                </wp:positionV>
                <wp:extent cx="1170305" cy="1463040"/>
                <wp:effectExtent l="0" t="0" r="0" b="3810"/>
                <wp:wrapSquare wrapText="bothSides"/>
                <wp:docPr id="518218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0305" cy="146304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03DEB2AA" w14:textId="536583C5" w:rsidR="00A13F7B" w:rsidRPr="00A13F7B" w:rsidRDefault="00A13F7B" w:rsidP="00A13F7B"/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2EE1F2DB" w:rsidR="00DA33C3" w:rsidRPr="004D5DE7" w:rsidRDefault="0000348A" w:rsidP="0049208E">
          <w:pPr>
            <w:pStyle w:val="Title"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b w:val="0"/>
              <w:bCs/>
              <w:color w:val="1F3864" w:themeColor="accent5" w:themeShade="80"/>
              <w:lang w:bidi="ar-LY"/>
            </w:rPr>
            <w:t>Ahlam Hanoon Shainin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49208E">
          <w:pPr>
            <w:pStyle w:val="Title"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49208E">
      <w:trPr>
        <w:trHeight w:val="117"/>
      </w:trPr>
      <w:tc>
        <w:tcPr>
          <w:tcW w:w="2978" w:type="dxa"/>
          <w:gridSpan w:val="3"/>
          <w:vAlign w:val="center"/>
        </w:tcPr>
        <w:p w14:paraId="038E8FA6" w14:textId="6DBC0C05" w:rsidR="00DA33C3" w:rsidRPr="004D5DE7" w:rsidRDefault="00DA33C3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399" w:type="dxa"/>
          <w:gridSpan w:val="2"/>
          <w:vAlign w:val="center"/>
        </w:tcPr>
        <w:p w14:paraId="0F297686" w14:textId="2D2E8BF5" w:rsidR="00DA33C3" w:rsidRPr="004D5DE7" w:rsidRDefault="00DA33C3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49208E">
      <w:trPr>
        <w:trHeight w:val="117"/>
      </w:trPr>
      <w:tc>
        <w:tcPr>
          <w:tcW w:w="2978" w:type="dxa"/>
          <w:gridSpan w:val="3"/>
          <w:vAlign w:val="center"/>
        </w:tcPr>
        <w:p w14:paraId="3E712182" w14:textId="6EB93231" w:rsidR="00DA33C3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Control and Computer</w:t>
          </w:r>
        </w:p>
      </w:tc>
      <w:tc>
        <w:tcPr>
          <w:tcW w:w="3399" w:type="dxa"/>
          <w:gridSpan w:val="2"/>
          <w:vAlign w:val="center"/>
        </w:tcPr>
        <w:p w14:paraId="151F40E9" w14:textId="78FA5E78" w:rsidR="00DA33C3" w:rsidRDefault="0049208E" w:rsidP="002F7D4F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 xml:space="preserve">M. Sc. in </w:t>
          </w:r>
          <w:r w:rsidR="002F7D4F">
            <w:rPr>
              <w:b w:val="0"/>
              <w:bCs/>
              <w:color w:val="1F3864" w:themeColor="accent5" w:themeShade="80"/>
              <w:sz w:val="24"/>
              <w:szCs w:val="24"/>
            </w:rPr>
            <w:t>Electrical</w:t>
          </w:r>
          <w:r>
            <w:rPr>
              <w:b w:val="0"/>
              <w:bCs/>
              <w:color w:val="1F3864" w:themeColor="accent5" w:themeShade="80"/>
              <w:sz w:val="24"/>
              <w:szCs w:val="24"/>
            </w:rPr>
            <w:t xml:space="preserve"> Engine</w:t>
          </w:r>
          <w:r w:rsidR="007275D1">
            <w:rPr>
              <w:b w:val="0"/>
              <w:bCs/>
              <w:color w:val="1F3864" w:themeColor="accent5" w:themeShade="80"/>
              <w:sz w:val="24"/>
              <w:szCs w:val="24"/>
            </w:rPr>
            <w:t>e</w:t>
          </w: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ring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49208E">
      <w:trPr>
        <w:trHeight w:val="423"/>
      </w:trPr>
      <w:tc>
        <w:tcPr>
          <w:tcW w:w="1702" w:type="dxa"/>
          <w:gridSpan w:val="2"/>
          <w:vAlign w:val="center"/>
        </w:tcPr>
        <w:p w14:paraId="34A65F80" w14:textId="566C312B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University of Baghdad</w:t>
          </w:r>
        </w:p>
      </w:tc>
      <w:tc>
        <w:tcPr>
          <w:tcW w:w="1415" w:type="dxa"/>
          <w:gridSpan w:val="2"/>
          <w:vAlign w:val="center"/>
        </w:tcPr>
        <w:p w14:paraId="6DAA7E26" w14:textId="12BC3E66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College of Engineering</w:t>
          </w:r>
        </w:p>
      </w:tc>
      <w:tc>
        <w:tcPr>
          <w:tcW w:w="3260" w:type="dxa"/>
          <w:vAlign w:val="center"/>
        </w:tcPr>
        <w:p w14:paraId="40B6710A" w14:textId="4B0BC5D1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Dept. of Computer Engineering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4E11ECB7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Official E-mail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43D63C06" w:rsidR="00B30E8E" w:rsidRPr="00B30E8E" w:rsidRDefault="0000348A" w:rsidP="0049208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Assis.prof.a.Hanoon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4920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49208E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6E4DFC5D" w:rsidR="00DA33C3" w:rsidRDefault="00DA33C3" w:rsidP="004920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56631"/>
    <w:multiLevelType w:val="hybridMultilevel"/>
    <w:tmpl w:val="8632A1EE"/>
    <w:lvl w:ilvl="0" w:tplc="0409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1" w15:restartNumberingAfterBreak="0">
    <w:nsid w:val="17863554"/>
    <w:multiLevelType w:val="hybridMultilevel"/>
    <w:tmpl w:val="35DC9100"/>
    <w:lvl w:ilvl="0" w:tplc="04090001">
      <w:start w:val="1"/>
      <w:numFmt w:val="bullet"/>
      <w:lvlText w:val=""/>
      <w:lvlJc w:val="left"/>
      <w:pPr>
        <w:ind w:left="13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75" w:hanging="360"/>
      </w:pPr>
      <w:rPr>
        <w:rFonts w:ascii="Wingdings" w:hAnsi="Wingdings" w:hint="default"/>
      </w:rPr>
    </w:lvl>
  </w:abstractNum>
  <w:abstractNum w:abstractNumId="2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4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3646194">
    <w:abstractNumId w:val="4"/>
  </w:num>
  <w:num w:numId="2" w16cid:durableId="615409092">
    <w:abstractNumId w:val="3"/>
  </w:num>
  <w:num w:numId="3" w16cid:durableId="943270243">
    <w:abstractNumId w:val="5"/>
  </w:num>
  <w:num w:numId="4" w16cid:durableId="1565141285">
    <w:abstractNumId w:val="2"/>
  </w:num>
  <w:num w:numId="5" w16cid:durableId="464009176">
    <w:abstractNumId w:val="1"/>
  </w:num>
  <w:num w:numId="6" w16cid:durableId="10184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348A"/>
    <w:rsid w:val="00007AB6"/>
    <w:rsid w:val="00024AEB"/>
    <w:rsid w:val="000264DB"/>
    <w:rsid w:val="00032DC9"/>
    <w:rsid w:val="00035F98"/>
    <w:rsid w:val="000669D4"/>
    <w:rsid w:val="00070A68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0C5F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4A0C"/>
    <w:rsid w:val="002451AF"/>
    <w:rsid w:val="002471E6"/>
    <w:rsid w:val="00275203"/>
    <w:rsid w:val="002901C0"/>
    <w:rsid w:val="00294757"/>
    <w:rsid w:val="002B4F59"/>
    <w:rsid w:val="002E0658"/>
    <w:rsid w:val="002E1596"/>
    <w:rsid w:val="002F6A67"/>
    <w:rsid w:val="002F7D4F"/>
    <w:rsid w:val="00304597"/>
    <w:rsid w:val="00314A16"/>
    <w:rsid w:val="00317AC2"/>
    <w:rsid w:val="003436B5"/>
    <w:rsid w:val="00350362"/>
    <w:rsid w:val="00364502"/>
    <w:rsid w:val="00367BBE"/>
    <w:rsid w:val="00371FE1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41684"/>
    <w:rsid w:val="00450DF6"/>
    <w:rsid w:val="00456139"/>
    <w:rsid w:val="004676D6"/>
    <w:rsid w:val="0049208E"/>
    <w:rsid w:val="004A430A"/>
    <w:rsid w:val="004A5DE6"/>
    <w:rsid w:val="004B3900"/>
    <w:rsid w:val="004C68E0"/>
    <w:rsid w:val="004D69C6"/>
    <w:rsid w:val="004F603B"/>
    <w:rsid w:val="005023EA"/>
    <w:rsid w:val="00531AAD"/>
    <w:rsid w:val="00536FA6"/>
    <w:rsid w:val="005438A8"/>
    <w:rsid w:val="005754D8"/>
    <w:rsid w:val="005842FE"/>
    <w:rsid w:val="00591AB6"/>
    <w:rsid w:val="0059370D"/>
    <w:rsid w:val="00595D12"/>
    <w:rsid w:val="00596685"/>
    <w:rsid w:val="005A180F"/>
    <w:rsid w:val="005B6B93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275D1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534F"/>
    <w:rsid w:val="008F64ED"/>
    <w:rsid w:val="00903830"/>
    <w:rsid w:val="00912E6D"/>
    <w:rsid w:val="0091426C"/>
    <w:rsid w:val="00920EB7"/>
    <w:rsid w:val="009315C4"/>
    <w:rsid w:val="0093663D"/>
    <w:rsid w:val="009419FE"/>
    <w:rsid w:val="009472B5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B41BF"/>
    <w:rsid w:val="009C2602"/>
    <w:rsid w:val="009F1870"/>
    <w:rsid w:val="009F1E1B"/>
    <w:rsid w:val="00A13F7B"/>
    <w:rsid w:val="00A33045"/>
    <w:rsid w:val="00A40BF9"/>
    <w:rsid w:val="00A47BAB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9553F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D73C0"/>
    <w:rsid w:val="00ED7829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  <w:style w:type="character" w:customStyle="1" w:styleId="fontstyle01">
    <w:name w:val="fontstyle01"/>
    <w:basedOn w:val="DefaultParagraphFont"/>
    <w:rsid w:val="00441684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441684"/>
    <w:rPr>
      <w:rFonts w:ascii="Times New Roman" w:hAnsi="Times New Roman" w:cs="Times New Roman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31">
    <w:name w:val="fontstyle31"/>
    <w:basedOn w:val="DefaultParagraphFont"/>
    <w:rsid w:val="005A180F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629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77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9987988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77690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97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51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39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14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Basheera M. Mahmmod</cp:lastModifiedBy>
  <cp:revision>5</cp:revision>
  <dcterms:created xsi:type="dcterms:W3CDTF">2023-09-28T19:56:00Z</dcterms:created>
  <dcterms:modified xsi:type="dcterms:W3CDTF">2023-09-29T07:13:00Z</dcterms:modified>
</cp:coreProperties>
</file>